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8A519" w14:textId="288048C1" w:rsidR="00401AE5" w:rsidRPr="00401AE5" w:rsidRDefault="00401AE5" w:rsidP="00401AE5">
      <w:pPr>
        <w:rPr>
          <w:rFonts w:ascii="Times New Roman" w:hAnsi="Times New Roman" w:cs="Times New Roman"/>
          <w:b/>
          <w:sz w:val="28"/>
          <w:szCs w:val="28"/>
        </w:rPr>
      </w:pPr>
      <w:r w:rsidRPr="00401AE5">
        <w:rPr>
          <w:rFonts w:ascii="Times New Roman" w:hAnsi="Times New Roman" w:cs="Times New Roman"/>
          <w:b/>
          <w:sz w:val="28"/>
          <w:szCs w:val="28"/>
        </w:rPr>
        <w:t>S1 Appendix: List of characters of dorsal arm color</w:t>
      </w:r>
      <w:r w:rsidR="00F068DE">
        <w:rPr>
          <w:rFonts w:ascii="Times New Roman" w:hAnsi="Times New Roman" w:cs="Times New Roman"/>
          <w:b/>
          <w:sz w:val="28"/>
          <w:szCs w:val="28"/>
        </w:rPr>
        <w:t>ation</w:t>
      </w:r>
    </w:p>
    <w:p w14:paraId="0D4279BD" w14:textId="23FFED73" w:rsidR="00401AE5" w:rsidRDefault="00D14245" w:rsidP="00401AE5">
      <w:pPr>
        <w:suppressAutoHyphens/>
        <w:spacing w:after="120" w:line="240" w:lineRule="auto"/>
        <w:rPr>
          <w:rFonts w:ascii="Times New Roman" w:eastAsia="Times New Roman" w:hAnsi="Times New Roman" w:cs="Times New Roman"/>
          <w:b/>
          <w:sz w:val="28"/>
          <w:lang w:val="en-GB"/>
        </w:rPr>
      </w:pPr>
      <w:r>
        <w:rPr>
          <w:rFonts w:ascii="Times New Roman" w:eastAsia="Times New Roman" w:hAnsi="Times New Roman" w:cs="Times New Roman"/>
          <w:b/>
          <w:sz w:val="28"/>
          <w:lang w:val="en-GB"/>
        </w:rPr>
        <w:t xml:space="preserve">Dorsal </w:t>
      </w:r>
      <w:r w:rsidR="00401AE5" w:rsidRPr="002B767C">
        <w:rPr>
          <w:rFonts w:ascii="Times New Roman" w:eastAsia="Times New Roman" w:hAnsi="Times New Roman" w:cs="Times New Roman"/>
          <w:b/>
          <w:sz w:val="28"/>
          <w:lang w:val="en-GB"/>
        </w:rPr>
        <w:t>Arm</w:t>
      </w:r>
    </w:p>
    <w:p w14:paraId="053EC356" w14:textId="77777777" w:rsidR="00960E8A" w:rsidRPr="009408C9" w:rsidRDefault="00960E8A" w:rsidP="00401AE5">
      <w:pPr>
        <w:pStyle w:val="Prrafodelista"/>
        <w:numPr>
          <w:ilvl w:val="0"/>
          <w:numId w:val="1"/>
        </w:numPr>
        <w:suppressAutoHyphens/>
        <w:spacing w:after="180" w:line="360" w:lineRule="auto"/>
        <w:ind w:left="714" w:hanging="357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A transversal banding pattern is present: no (0), yes (1).</w:t>
      </w:r>
    </w:p>
    <w:p w14:paraId="6090C08B" w14:textId="6EA36A86" w:rsidR="00DC6EAB" w:rsidRPr="009408C9" w:rsidRDefault="00453BEB" w:rsidP="00401AE5">
      <w:pPr>
        <w:pStyle w:val="Prrafodelista"/>
        <w:numPr>
          <w:ilvl w:val="0"/>
          <w:numId w:val="1"/>
        </w:numPr>
        <w:suppressAutoHyphens/>
        <w:spacing w:after="180" w:line="360" w:lineRule="auto"/>
        <w:ind w:left="714" w:hanging="357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The c</w:t>
      </w:r>
      <w:r w:rsidR="00DC6EAB"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 xml:space="preserve">olor bands </w:t>
      </w: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 xml:space="preserve">are </w:t>
      </w:r>
      <w:r w:rsidR="00DC6EAB"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visible on all segments of the arm: no (0), yes (1), without bands (2).</w:t>
      </w:r>
    </w:p>
    <w:p w14:paraId="405119DA" w14:textId="3B51F897" w:rsidR="00DC6EAB" w:rsidRPr="009408C9" w:rsidRDefault="00DC6EAB" w:rsidP="00401AE5">
      <w:pPr>
        <w:pStyle w:val="Prrafodelista"/>
        <w:numPr>
          <w:ilvl w:val="0"/>
          <w:numId w:val="1"/>
        </w:numPr>
        <w:suppressAutoHyphens/>
        <w:spacing w:after="180" w:line="360" w:lineRule="auto"/>
        <w:ind w:left="714" w:hanging="357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 xml:space="preserve">Banding pattern with two </w:t>
      </w:r>
      <w:proofErr w:type="spellStart"/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colors</w:t>
      </w:r>
      <w:proofErr w:type="spellEnd"/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, repeats every four segments: no (0), yes (1), without bands (2).</w:t>
      </w:r>
    </w:p>
    <w:p w14:paraId="53052202" w14:textId="52BA905F" w:rsidR="009607DE" w:rsidRPr="009408C9" w:rsidRDefault="009607DE" w:rsidP="00401AE5">
      <w:pPr>
        <w:pStyle w:val="Prrafodelista"/>
        <w:numPr>
          <w:ilvl w:val="0"/>
          <w:numId w:val="1"/>
        </w:numPr>
        <w:suppressAutoHyphens/>
        <w:spacing w:after="180" w:line="360" w:lineRule="auto"/>
        <w:ind w:left="714" w:hanging="357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 xml:space="preserve">Banding pattern with three </w:t>
      </w:r>
      <w:proofErr w:type="spellStart"/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colors</w:t>
      </w:r>
      <w:proofErr w:type="spellEnd"/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, repeats every four segments: no (0), yes (1), without bands (2).</w:t>
      </w:r>
    </w:p>
    <w:p w14:paraId="5981430D" w14:textId="6F1C3523" w:rsidR="00C13C24" w:rsidRPr="009408C9" w:rsidRDefault="00C13C24" w:rsidP="00401AE5">
      <w:pPr>
        <w:pStyle w:val="Prrafodelista"/>
        <w:numPr>
          <w:ilvl w:val="0"/>
          <w:numId w:val="1"/>
        </w:numPr>
        <w:suppressAutoHyphens/>
        <w:spacing w:after="180" w:line="360" w:lineRule="auto"/>
        <w:ind w:left="714" w:hanging="357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Longitudinal Line (LL) is present: no (0), yes (1).</w:t>
      </w:r>
    </w:p>
    <w:p w14:paraId="282F60F9" w14:textId="69CEFC37" w:rsidR="00C13C24" w:rsidRPr="009408C9" w:rsidRDefault="00C13C24" w:rsidP="00401AE5">
      <w:pPr>
        <w:pStyle w:val="Prrafodelista"/>
        <w:numPr>
          <w:ilvl w:val="0"/>
          <w:numId w:val="1"/>
        </w:numPr>
        <w:suppressAutoHyphens/>
        <w:spacing w:after="180" w:line="360" w:lineRule="auto"/>
        <w:ind w:left="714" w:hanging="357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Longitudinal Line is visible on all segments of the arm: no (0), yes (1), without LL (2).</w:t>
      </w:r>
    </w:p>
    <w:p w14:paraId="44AEB7C0" w14:textId="752DE121" w:rsidR="00C13C24" w:rsidRPr="009408C9" w:rsidRDefault="00C13C24" w:rsidP="00401AE5">
      <w:pPr>
        <w:pStyle w:val="Prrafodelista"/>
        <w:numPr>
          <w:ilvl w:val="0"/>
          <w:numId w:val="1"/>
        </w:numPr>
        <w:suppressAutoHyphens/>
        <w:spacing w:after="180" w:line="360" w:lineRule="auto"/>
        <w:ind w:left="714" w:hanging="357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Longitudinal Line starts on the first dorsal segment: no (0), yes (1), without LL (2).</w:t>
      </w:r>
    </w:p>
    <w:p w14:paraId="7C2292B7" w14:textId="263CD39D" w:rsidR="001A456C" w:rsidRPr="009408C9" w:rsidRDefault="001A456C" w:rsidP="00401AE5">
      <w:pPr>
        <w:pStyle w:val="Prrafodelista"/>
        <w:numPr>
          <w:ilvl w:val="0"/>
          <w:numId w:val="1"/>
        </w:numPr>
        <w:suppressAutoHyphens/>
        <w:spacing w:after="180" w:line="360" w:lineRule="auto"/>
        <w:ind w:left="714" w:hanging="357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Longitudinal Line starts at mid-arm or in distal segments: no (0), yes (1), without LL (2).</w:t>
      </w:r>
    </w:p>
    <w:p w14:paraId="068EFFB6" w14:textId="35BAFC49" w:rsidR="001A456C" w:rsidRPr="009408C9" w:rsidRDefault="001A456C" w:rsidP="00401AE5">
      <w:pPr>
        <w:pStyle w:val="Prrafodelista"/>
        <w:numPr>
          <w:ilvl w:val="0"/>
          <w:numId w:val="1"/>
        </w:numPr>
        <w:suppressAutoHyphens/>
        <w:spacing w:after="180" w:line="360" w:lineRule="auto"/>
        <w:ind w:left="714" w:hanging="357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Longitudinal Line is yellow: no (0), yes (1), without LL (2).</w:t>
      </w:r>
    </w:p>
    <w:p w14:paraId="616D5229" w14:textId="4179C77D" w:rsidR="001A456C" w:rsidRPr="009408C9" w:rsidRDefault="001A456C" w:rsidP="00401AE5">
      <w:pPr>
        <w:pStyle w:val="Prrafodelista"/>
        <w:numPr>
          <w:ilvl w:val="0"/>
          <w:numId w:val="1"/>
        </w:numPr>
        <w:suppressAutoHyphens/>
        <w:spacing w:after="180" w:line="360" w:lineRule="auto"/>
        <w:ind w:left="714" w:hanging="357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Longitudinal Line is white: no (0), yes (1), without LL (2).</w:t>
      </w:r>
    </w:p>
    <w:p w14:paraId="77E6E378" w14:textId="2752B719" w:rsidR="00126134" w:rsidRPr="009408C9" w:rsidRDefault="00126134" w:rsidP="00401AE5">
      <w:pPr>
        <w:pStyle w:val="Prrafodelista"/>
        <w:numPr>
          <w:ilvl w:val="0"/>
          <w:numId w:val="1"/>
        </w:numPr>
        <w:suppressAutoHyphens/>
        <w:spacing w:after="180" w:line="360" w:lineRule="auto"/>
        <w:ind w:left="714" w:hanging="357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Longitudinal Line has the same color as the segment but lighter: no (0), yes (1), without LL (2).</w:t>
      </w:r>
    </w:p>
    <w:p w14:paraId="2B470A42" w14:textId="53A5D266" w:rsidR="00126134" w:rsidRPr="009408C9" w:rsidRDefault="00126134" w:rsidP="00401AE5">
      <w:pPr>
        <w:pStyle w:val="Prrafodelista"/>
        <w:numPr>
          <w:ilvl w:val="0"/>
          <w:numId w:val="1"/>
        </w:numPr>
        <w:suppressAutoHyphens/>
        <w:spacing w:after="180" w:line="360" w:lineRule="auto"/>
        <w:ind w:left="714" w:hanging="357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Longitudinal Line is bordered by parallel lines: no (0), yes (1), without LL (2).</w:t>
      </w:r>
    </w:p>
    <w:p w14:paraId="1B8582C6" w14:textId="288BA1CE" w:rsidR="00E27D2F" w:rsidRPr="009408C9" w:rsidRDefault="00E27D2F" w:rsidP="00401AE5">
      <w:pPr>
        <w:pStyle w:val="Prrafodelista"/>
        <w:numPr>
          <w:ilvl w:val="0"/>
          <w:numId w:val="1"/>
        </w:numPr>
        <w:suppressAutoHyphens/>
        <w:spacing w:after="180" w:line="360" w:lineRule="auto"/>
        <w:ind w:left="714" w:hanging="357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Parallel lines bordering longitudinal lines are dark: no (0), yes (1), without LL (2).</w:t>
      </w:r>
    </w:p>
    <w:p w14:paraId="0E047BF8" w14:textId="24E98A1C" w:rsidR="002E3ED8" w:rsidRPr="009408C9" w:rsidRDefault="00F27FB1" w:rsidP="00696D8B">
      <w:pPr>
        <w:suppressAutoHyphens/>
        <w:spacing w:after="120" w:line="240" w:lineRule="auto"/>
        <w:rPr>
          <w:rFonts w:ascii="Times New Roman" w:eastAsia="Times New Roman" w:hAnsi="Times New Roman" w:cs="Times New Roman"/>
          <w:b/>
          <w:sz w:val="28"/>
          <w:lang w:val="en-GB"/>
        </w:rPr>
      </w:pPr>
      <w:r w:rsidRPr="009408C9">
        <w:rPr>
          <w:rFonts w:ascii="Times New Roman" w:eastAsia="Times New Roman" w:hAnsi="Times New Roman" w:cs="Times New Roman"/>
          <w:b/>
          <w:sz w:val="28"/>
          <w:lang w:val="en-GB"/>
        </w:rPr>
        <w:t>Dorsal Arms Plates</w:t>
      </w:r>
    </w:p>
    <w:p w14:paraId="7B53E189" w14:textId="77777777" w:rsidR="00DA25E7" w:rsidRPr="009408C9" w:rsidRDefault="00DA25E7" w:rsidP="00B43313">
      <w:pPr>
        <w:pStyle w:val="Prrafodelista"/>
        <w:numPr>
          <w:ilvl w:val="0"/>
          <w:numId w:val="1"/>
        </w:numPr>
        <w:suppressAutoHyphens/>
        <w:spacing w:after="180" w:line="36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Base color is uniform on all arms: no (0), yes (1).</w:t>
      </w:r>
    </w:p>
    <w:p w14:paraId="7981918B" w14:textId="76569CD2" w:rsidR="0059269E" w:rsidRPr="009408C9" w:rsidRDefault="0059269E" w:rsidP="007E63BD">
      <w:pPr>
        <w:pStyle w:val="Prrafodelista"/>
        <w:numPr>
          <w:ilvl w:val="0"/>
          <w:numId w:val="1"/>
        </w:numPr>
        <w:tabs>
          <w:tab w:val="left" w:pos="993"/>
        </w:tabs>
        <w:suppressAutoHyphens/>
        <w:spacing w:after="180" w:line="36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Rhomboidal stain is present: no (0), yes (1).</w:t>
      </w:r>
    </w:p>
    <w:p w14:paraId="09AE6526" w14:textId="3491AEA8" w:rsidR="0059269E" w:rsidRPr="00490968" w:rsidRDefault="00254036" w:rsidP="00B43313">
      <w:pPr>
        <w:pStyle w:val="Prrafodelista"/>
        <w:numPr>
          <w:ilvl w:val="0"/>
          <w:numId w:val="1"/>
        </w:numPr>
        <w:suppressAutoHyphens/>
        <w:spacing w:after="180" w:line="36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490968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 xml:space="preserve">A white stain can cover a large </w:t>
      </w:r>
      <w:r w:rsidR="00076507" w:rsidRPr="00490968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plate area</w:t>
      </w:r>
      <w:r w:rsidR="0059269E" w:rsidRPr="00490968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: no (0), yes (1).</w:t>
      </w:r>
    </w:p>
    <w:p w14:paraId="6AB01AB8" w14:textId="77777777" w:rsidR="0059269E" w:rsidRPr="009408C9" w:rsidRDefault="0059269E" w:rsidP="00B43313">
      <w:pPr>
        <w:pStyle w:val="Prrafodelista"/>
        <w:numPr>
          <w:ilvl w:val="0"/>
          <w:numId w:val="1"/>
        </w:numPr>
        <w:suppressAutoHyphens/>
        <w:spacing w:after="180" w:line="36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A triangular white stain in the middle of the plate is present: no (0), yes (1).</w:t>
      </w:r>
    </w:p>
    <w:p w14:paraId="7DDA9918" w14:textId="77777777" w:rsidR="00D01C03" w:rsidRPr="009408C9" w:rsidRDefault="00D01C03" w:rsidP="00696D8B">
      <w:pPr>
        <w:pStyle w:val="Prrafodelista"/>
        <w:numPr>
          <w:ilvl w:val="0"/>
          <w:numId w:val="1"/>
        </w:numPr>
        <w:suppressAutoHyphens/>
        <w:spacing w:after="180" w:line="36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White spots or stains bordering the distal edge: no (0), yes (1).</w:t>
      </w:r>
    </w:p>
    <w:p w14:paraId="38E7EB7C" w14:textId="54B34E95" w:rsidR="00D01C03" w:rsidRPr="009408C9" w:rsidRDefault="00D01C03" w:rsidP="00696D8B">
      <w:pPr>
        <w:pStyle w:val="Prrafodelista"/>
        <w:numPr>
          <w:ilvl w:val="0"/>
          <w:numId w:val="1"/>
        </w:numPr>
        <w:suppressAutoHyphens/>
        <w:spacing w:after="180" w:line="36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White and green patron mix is present: no (0), yes (1).</w:t>
      </w:r>
    </w:p>
    <w:p w14:paraId="385ABF29" w14:textId="77777777" w:rsidR="00DA335D" w:rsidRPr="009408C9" w:rsidRDefault="00DA335D" w:rsidP="00696D8B">
      <w:pPr>
        <w:suppressAutoHyphens/>
        <w:spacing w:after="180" w:line="360" w:lineRule="auto"/>
        <w:rPr>
          <w:rFonts w:ascii="Times New Roman" w:eastAsia="Times New Roman" w:hAnsi="Times New Roman" w:cs="Times New Roman"/>
          <w:b/>
          <w:sz w:val="28"/>
          <w:lang w:val="en-GB"/>
        </w:rPr>
      </w:pPr>
    </w:p>
    <w:p w14:paraId="1CDA21ED" w14:textId="0E354855" w:rsidR="003D51F9" w:rsidRPr="009408C9" w:rsidRDefault="00AB19A4" w:rsidP="00696D8B">
      <w:pPr>
        <w:suppressAutoHyphens/>
        <w:spacing w:after="180" w:line="360" w:lineRule="auto"/>
        <w:rPr>
          <w:rFonts w:ascii="Times New Roman" w:eastAsia="Times New Roman" w:hAnsi="Times New Roman" w:cs="Times New Roman"/>
          <w:b/>
          <w:sz w:val="28"/>
          <w:lang w:val="en-GB"/>
        </w:rPr>
      </w:pPr>
      <w:r w:rsidRPr="009408C9">
        <w:rPr>
          <w:rFonts w:ascii="Times New Roman" w:eastAsia="Times New Roman" w:hAnsi="Times New Roman" w:cs="Times New Roman"/>
          <w:b/>
          <w:sz w:val="28"/>
          <w:lang w:val="en-GB"/>
        </w:rPr>
        <w:lastRenderedPageBreak/>
        <w:t xml:space="preserve">Arm </w:t>
      </w:r>
      <w:r w:rsidR="00DA335D" w:rsidRPr="009408C9">
        <w:rPr>
          <w:rFonts w:ascii="Times New Roman" w:eastAsia="Times New Roman" w:hAnsi="Times New Roman" w:cs="Times New Roman"/>
          <w:b/>
          <w:sz w:val="28"/>
          <w:lang w:val="en-GB"/>
        </w:rPr>
        <w:t>S</w:t>
      </w:r>
      <w:r w:rsidRPr="009408C9">
        <w:rPr>
          <w:rFonts w:ascii="Times New Roman" w:eastAsia="Times New Roman" w:hAnsi="Times New Roman" w:cs="Times New Roman"/>
          <w:b/>
          <w:sz w:val="28"/>
          <w:lang w:val="en-GB"/>
        </w:rPr>
        <w:t xml:space="preserve">pine </w:t>
      </w:r>
      <w:r w:rsidR="00DA335D" w:rsidRPr="009408C9">
        <w:rPr>
          <w:rFonts w:ascii="Times New Roman" w:eastAsia="Times New Roman" w:hAnsi="Times New Roman" w:cs="Times New Roman"/>
          <w:b/>
          <w:sz w:val="28"/>
          <w:lang w:val="en-GB"/>
        </w:rPr>
        <w:t>B</w:t>
      </w:r>
      <w:r w:rsidRPr="009408C9">
        <w:rPr>
          <w:rFonts w:ascii="Times New Roman" w:eastAsia="Times New Roman" w:hAnsi="Times New Roman" w:cs="Times New Roman"/>
          <w:b/>
          <w:sz w:val="28"/>
          <w:lang w:val="en-GB"/>
        </w:rPr>
        <w:t>ase and Lateral Arm Plate</w:t>
      </w:r>
    </w:p>
    <w:p w14:paraId="6D543E83" w14:textId="3AE356C7" w:rsidR="000622F6" w:rsidRPr="009408C9" w:rsidRDefault="00B4148D" w:rsidP="00B43313">
      <w:pPr>
        <w:pStyle w:val="Prrafodelista"/>
        <w:numPr>
          <w:ilvl w:val="0"/>
          <w:numId w:val="1"/>
        </w:numPr>
        <w:suppressAutoHyphens/>
        <w:spacing w:after="180" w:line="36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 xml:space="preserve">Arm Spine Base color </w:t>
      </w:r>
      <w:r w:rsidR="00FB049A"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is the same as the Dorsal Arm Plate: no (0), yes (1).</w:t>
      </w:r>
    </w:p>
    <w:p w14:paraId="49126308" w14:textId="77777777" w:rsidR="00B4148D" w:rsidRPr="009408C9" w:rsidRDefault="00103C50" w:rsidP="00B43313">
      <w:pPr>
        <w:pStyle w:val="Prrafodelista"/>
        <w:numPr>
          <w:ilvl w:val="0"/>
          <w:numId w:val="1"/>
        </w:numPr>
        <w:suppressAutoHyphens/>
        <w:spacing w:after="180" w:line="36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 xml:space="preserve">Arm Spine Base color is </w:t>
      </w:r>
      <w:r w:rsidR="00037DFA"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white o lighter: no (0), yes (1)</w:t>
      </w:r>
      <w:r w:rsidR="00B4148D"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.</w:t>
      </w:r>
    </w:p>
    <w:p w14:paraId="3FF4C7B2" w14:textId="77777777" w:rsidR="00B4148D" w:rsidRPr="009408C9" w:rsidRDefault="00B4148D" w:rsidP="00B43313">
      <w:pPr>
        <w:pStyle w:val="Prrafodelista"/>
        <w:numPr>
          <w:ilvl w:val="0"/>
          <w:numId w:val="1"/>
        </w:numPr>
        <w:suppressAutoHyphens/>
        <w:spacing w:after="180" w:line="36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 xml:space="preserve">Arm Spine Base color presents a white and green mix: no (0), yes (1). </w:t>
      </w:r>
    </w:p>
    <w:p w14:paraId="2B34CE1F" w14:textId="1D5D824B" w:rsidR="00295ED2" w:rsidRPr="009408C9" w:rsidRDefault="00295ED2" w:rsidP="00B43313">
      <w:pPr>
        <w:pStyle w:val="Prrafodelista"/>
        <w:numPr>
          <w:ilvl w:val="0"/>
          <w:numId w:val="1"/>
        </w:numPr>
        <w:suppressAutoHyphens/>
        <w:spacing w:after="180" w:line="36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Lateral Arm Plate presents white circular spots at the dorsal proximal edge (at least in some segments): no (0), yes (1).</w:t>
      </w:r>
    </w:p>
    <w:p w14:paraId="275C3C1B" w14:textId="0FE5588A" w:rsidR="003C058D" w:rsidRPr="009408C9" w:rsidRDefault="003C058D" w:rsidP="003C058D">
      <w:pPr>
        <w:pStyle w:val="Prrafodelista"/>
        <w:numPr>
          <w:ilvl w:val="0"/>
          <w:numId w:val="1"/>
        </w:numPr>
        <w:suppressAutoHyphens/>
        <w:spacing w:after="180" w:line="36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Lateral Arm Plate presents</w:t>
      </w:r>
      <w:r w:rsidR="00C9344F"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 xml:space="preserve"> dark</w:t>
      </w: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 xml:space="preserve"> </w:t>
      </w:r>
      <w:r w:rsidR="00DD0850"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mini dots</w:t>
      </w:r>
      <w:r w:rsidR="00C9344F"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:</w:t>
      </w:r>
      <w:r w:rsidR="00DD0850"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 xml:space="preserve"> </w:t>
      </w: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no (0), yes (1).</w:t>
      </w:r>
    </w:p>
    <w:p w14:paraId="3E79914C" w14:textId="553A0251" w:rsidR="009D6D7E" w:rsidRPr="009408C9" w:rsidRDefault="007159F8" w:rsidP="008F762F">
      <w:pPr>
        <w:pStyle w:val="Prrafodelista"/>
        <w:numPr>
          <w:ilvl w:val="0"/>
          <w:numId w:val="1"/>
        </w:numPr>
        <w:suppressAutoHyphens/>
        <w:spacing w:after="180" w:line="36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9408C9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Lateral Arm Plate presents a white and green mix: no (0), yes (1).</w:t>
      </w:r>
    </w:p>
    <w:sectPr w:rsidR="009D6D7E" w:rsidRPr="009408C9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3104F"/>
    <w:multiLevelType w:val="hybridMultilevel"/>
    <w:tmpl w:val="3E3CFC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37B3A"/>
    <w:multiLevelType w:val="hybridMultilevel"/>
    <w:tmpl w:val="3848831A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9012514">
    <w:abstractNumId w:val="1"/>
  </w:num>
  <w:num w:numId="2" w16cid:durableId="1188979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zMxMbIwNTcwtTRS0lEKTi0uzszPAykwqQUAW5lyoiwAAAA="/>
  </w:docVars>
  <w:rsids>
    <w:rsidRoot w:val="00401AE5"/>
    <w:rsid w:val="00007849"/>
    <w:rsid w:val="0001357A"/>
    <w:rsid w:val="000266A8"/>
    <w:rsid w:val="00037DFA"/>
    <w:rsid w:val="0004388A"/>
    <w:rsid w:val="00044714"/>
    <w:rsid w:val="000622F6"/>
    <w:rsid w:val="00075843"/>
    <w:rsid w:val="0007606E"/>
    <w:rsid w:val="00076507"/>
    <w:rsid w:val="000804BC"/>
    <w:rsid w:val="0008682C"/>
    <w:rsid w:val="000B19D7"/>
    <w:rsid w:val="000E1331"/>
    <w:rsid w:val="000E2FED"/>
    <w:rsid w:val="000F5075"/>
    <w:rsid w:val="00103C50"/>
    <w:rsid w:val="0012238A"/>
    <w:rsid w:val="00124ED6"/>
    <w:rsid w:val="00126134"/>
    <w:rsid w:val="001276F8"/>
    <w:rsid w:val="0013711D"/>
    <w:rsid w:val="0014608C"/>
    <w:rsid w:val="00146C53"/>
    <w:rsid w:val="00163313"/>
    <w:rsid w:val="00167410"/>
    <w:rsid w:val="0017746C"/>
    <w:rsid w:val="001853C7"/>
    <w:rsid w:val="00185A93"/>
    <w:rsid w:val="00185AF2"/>
    <w:rsid w:val="001860BF"/>
    <w:rsid w:val="001877CD"/>
    <w:rsid w:val="00195E49"/>
    <w:rsid w:val="001A456C"/>
    <w:rsid w:val="001A7154"/>
    <w:rsid w:val="001B1E84"/>
    <w:rsid w:val="001C60A0"/>
    <w:rsid w:val="001D4B8C"/>
    <w:rsid w:val="001D7022"/>
    <w:rsid w:val="00210890"/>
    <w:rsid w:val="00214375"/>
    <w:rsid w:val="00215700"/>
    <w:rsid w:val="002347CF"/>
    <w:rsid w:val="00242CA2"/>
    <w:rsid w:val="00254036"/>
    <w:rsid w:val="002724D1"/>
    <w:rsid w:val="002733F3"/>
    <w:rsid w:val="00274B27"/>
    <w:rsid w:val="002839E4"/>
    <w:rsid w:val="00284FE3"/>
    <w:rsid w:val="00295ED2"/>
    <w:rsid w:val="00296955"/>
    <w:rsid w:val="002C199F"/>
    <w:rsid w:val="002D3C4B"/>
    <w:rsid w:val="002E0BB5"/>
    <w:rsid w:val="002E1736"/>
    <w:rsid w:val="002E3ED8"/>
    <w:rsid w:val="002E7C24"/>
    <w:rsid w:val="002F35E8"/>
    <w:rsid w:val="00301228"/>
    <w:rsid w:val="003031BE"/>
    <w:rsid w:val="00313303"/>
    <w:rsid w:val="0032547E"/>
    <w:rsid w:val="00381CE9"/>
    <w:rsid w:val="003A4AE6"/>
    <w:rsid w:val="003C058D"/>
    <w:rsid w:val="003C0771"/>
    <w:rsid w:val="003C1445"/>
    <w:rsid w:val="003C600F"/>
    <w:rsid w:val="003D51F9"/>
    <w:rsid w:val="003E3B72"/>
    <w:rsid w:val="00400405"/>
    <w:rsid w:val="00401AE5"/>
    <w:rsid w:val="00453BEB"/>
    <w:rsid w:val="004564BF"/>
    <w:rsid w:val="004805A5"/>
    <w:rsid w:val="00482FA9"/>
    <w:rsid w:val="004906BA"/>
    <w:rsid w:val="00490968"/>
    <w:rsid w:val="0049653C"/>
    <w:rsid w:val="0049750E"/>
    <w:rsid w:val="004B1C43"/>
    <w:rsid w:val="005237C2"/>
    <w:rsid w:val="005555FB"/>
    <w:rsid w:val="00555EF6"/>
    <w:rsid w:val="005567F8"/>
    <w:rsid w:val="00561E5F"/>
    <w:rsid w:val="00574C8A"/>
    <w:rsid w:val="00587B0B"/>
    <w:rsid w:val="0059269E"/>
    <w:rsid w:val="005E710D"/>
    <w:rsid w:val="005F3D74"/>
    <w:rsid w:val="00603610"/>
    <w:rsid w:val="00637B2E"/>
    <w:rsid w:val="00657404"/>
    <w:rsid w:val="00674F55"/>
    <w:rsid w:val="006873EB"/>
    <w:rsid w:val="00696D8B"/>
    <w:rsid w:val="006A67FB"/>
    <w:rsid w:val="006C10F9"/>
    <w:rsid w:val="006C5238"/>
    <w:rsid w:val="006D23B7"/>
    <w:rsid w:val="00712158"/>
    <w:rsid w:val="007159F8"/>
    <w:rsid w:val="00723887"/>
    <w:rsid w:val="0072604C"/>
    <w:rsid w:val="007260D7"/>
    <w:rsid w:val="007461FE"/>
    <w:rsid w:val="00770672"/>
    <w:rsid w:val="0078712F"/>
    <w:rsid w:val="007B3030"/>
    <w:rsid w:val="007B70F7"/>
    <w:rsid w:val="007D1948"/>
    <w:rsid w:val="007D2880"/>
    <w:rsid w:val="007D34DC"/>
    <w:rsid w:val="007E63BD"/>
    <w:rsid w:val="007F4D81"/>
    <w:rsid w:val="008035AC"/>
    <w:rsid w:val="00804127"/>
    <w:rsid w:val="00804AB6"/>
    <w:rsid w:val="00806752"/>
    <w:rsid w:val="00811515"/>
    <w:rsid w:val="008157A3"/>
    <w:rsid w:val="00825C67"/>
    <w:rsid w:val="008340CF"/>
    <w:rsid w:val="00842119"/>
    <w:rsid w:val="0087122E"/>
    <w:rsid w:val="008818DE"/>
    <w:rsid w:val="00891B33"/>
    <w:rsid w:val="00892EC3"/>
    <w:rsid w:val="008B19A3"/>
    <w:rsid w:val="008F46C8"/>
    <w:rsid w:val="008F502A"/>
    <w:rsid w:val="008F762F"/>
    <w:rsid w:val="00930AEE"/>
    <w:rsid w:val="009408C9"/>
    <w:rsid w:val="00942D5D"/>
    <w:rsid w:val="009607DE"/>
    <w:rsid w:val="00960E8A"/>
    <w:rsid w:val="009807F2"/>
    <w:rsid w:val="009B2560"/>
    <w:rsid w:val="009C64D8"/>
    <w:rsid w:val="009D6D7E"/>
    <w:rsid w:val="00A233FF"/>
    <w:rsid w:val="00A45D91"/>
    <w:rsid w:val="00A7079C"/>
    <w:rsid w:val="00A8473B"/>
    <w:rsid w:val="00A85A0C"/>
    <w:rsid w:val="00A91748"/>
    <w:rsid w:val="00AA2FEE"/>
    <w:rsid w:val="00AB19A4"/>
    <w:rsid w:val="00AB7800"/>
    <w:rsid w:val="00AC0668"/>
    <w:rsid w:val="00AC3926"/>
    <w:rsid w:val="00AC4424"/>
    <w:rsid w:val="00AD6062"/>
    <w:rsid w:val="00AE4B65"/>
    <w:rsid w:val="00B32EE8"/>
    <w:rsid w:val="00B34D71"/>
    <w:rsid w:val="00B4148D"/>
    <w:rsid w:val="00B43313"/>
    <w:rsid w:val="00B5517B"/>
    <w:rsid w:val="00B570AB"/>
    <w:rsid w:val="00B62458"/>
    <w:rsid w:val="00B649CF"/>
    <w:rsid w:val="00B80C3C"/>
    <w:rsid w:val="00BA1371"/>
    <w:rsid w:val="00BB21A6"/>
    <w:rsid w:val="00BD4ADD"/>
    <w:rsid w:val="00BE3089"/>
    <w:rsid w:val="00C05BFA"/>
    <w:rsid w:val="00C05C42"/>
    <w:rsid w:val="00C13C24"/>
    <w:rsid w:val="00C21888"/>
    <w:rsid w:val="00C65F7F"/>
    <w:rsid w:val="00C74882"/>
    <w:rsid w:val="00C802F9"/>
    <w:rsid w:val="00C8280B"/>
    <w:rsid w:val="00C87BDD"/>
    <w:rsid w:val="00C9344F"/>
    <w:rsid w:val="00CB3242"/>
    <w:rsid w:val="00CD13EC"/>
    <w:rsid w:val="00CE1E9E"/>
    <w:rsid w:val="00CE1F42"/>
    <w:rsid w:val="00CF681F"/>
    <w:rsid w:val="00D01C03"/>
    <w:rsid w:val="00D115A5"/>
    <w:rsid w:val="00D13D6F"/>
    <w:rsid w:val="00D14245"/>
    <w:rsid w:val="00D1511A"/>
    <w:rsid w:val="00D166FE"/>
    <w:rsid w:val="00D27191"/>
    <w:rsid w:val="00D575C9"/>
    <w:rsid w:val="00D62657"/>
    <w:rsid w:val="00D963A1"/>
    <w:rsid w:val="00DA25E7"/>
    <w:rsid w:val="00DA2D6E"/>
    <w:rsid w:val="00DA335D"/>
    <w:rsid w:val="00DA5EE0"/>
    <w:rsid w:val="00DA634F"/>
    <w:rsid w:val="00DC6EAB"/>
    <w:rsid w:val="00DD0850"/>
    <w:rsid w:val="00DE0AB7"/>
    <w:rsid w:val="00DE1083"/>
    <w:rsid w:val="00DE469F"/>
    <w:rsid w:val="00DF282A"/>
    <w:rsid w:val="00E04821"/>
    <w:rsid w:val="00E06547"/>
    <w:rsid w:val="00E27D2F"/>
    <w:rsid w:val="00E3232B"/>
    <w:rsid w:val="00E34B01"/>
    <w:rsid w:val="00E470AC"/>
    <w:rsid w:val="00E51C05"/>
    <w:rsid w:val="00E52E60"/>
    <w:rsid w:val="00E84DBE"/>
    <w:rsid w:val="00E87520"/>
    <w:rsid w:val="00EB6155"/>
    <w:rsid w:val="00EB683B"/>
    <w:rsid w:val="00EC2788"/>
    <w:rsid w:val="00EC372B"/>
    <w:rsid w:val="00EE44D2"/>
    <w:rsid w:val="00F068DE"/>
    <w:rsid w:val="00F07491"/>
    <w:rsid w:val="00F21C91"/>
    <w:rsid w:val="00F262DE"/>
    <w:rsid w:val="00F27FB1"/>
    <w:rsid w:val="00F43FC1"/>
    <w:rsid w:val="00F53690"/>
    <w:rsid w:val="00F57FCB"/>
    <w:rsid w:val="00F64EF7"/>
    <w:rsid w:val="00F733FD"/>
    <w:rsid w:val="00FA4748"/>
    <w:rsid w:val="00FB049A"/>
    <w:rsid w:val="00FD5685"/>
    <w:rsid w:val="00FF0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13C0C"/>
  <w15:chartTrackingRefBased/>
  <w15:docId w15:val="{995FBD97-1DC4-40AA-AAD7-9F087A502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7FB1"/>
    <w:pPr>
      <w:spacing w:after="200" w:line="276" w:lineRule="auto"/>
    </w:pPr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401AE5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942D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42D5D"/>
    <w:rPr>
      <w:rFonts w:ascii="Segoe UI" w:hAnsi="Segoe UI" w:cs="Segoe UI"/>
      <w:sz w:val="18"/>
      <w:szCs w:val="18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5740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5740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57404"/>
    <w:rPr>
      <w:sz w:val="2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5740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57404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247FFD184BE2408510375B08927002" ma:contentTypeVersion="13" ma:contentTypeDescription="Create a new document." ma:contentTypeScope="" ma:versionID="bb488e11f9d5185164b0b5074d07ca97">
  <xsd:schema xmlns:xsd="http://www.w3.org/2001/XMLSchema" xmlns:xs="http://www.w3.org/2001/XMLSchema" xmlns:p="http://schemas.microsoft.com/office/2006/metadata/properties" xmlns:ns3="e55599e1-ffa8-4f5e-83cc-857aa346d9d5" xmlns:ns4="91d67da3-b349-4753-a48e-fd8a1879304e" targetNamespace="http://schemas.microsoft.com/office/2006/metadata/properties" ma:root="true" ma:fieldsID="fa50b94a562d311bc617a73cfd847c48" ns3:_="" ns4:_="">
    <xsd:import namespace="e55599e1-ffa8-4f5e-83cc-857aa346d9d5"/>
    <xsd:import namespace="91d67da3-b349-4753-a48e-fd8a187930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5599e1-ffa8-4f5e-83cc-857aa346d9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d67da3-b349-4753-a48e-fd8a1879304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8E6806-415A-48D0-B415-176DA6271D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81DF67-9E7A-4E9B-81D9-EC7D7A735A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37EE51-1120-4365-B636-2FBEC1DEA3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5599e1-ffa8-4f5e-83cc-857aa346d9d5"/>
    <ds:schemaRef ds:uri="91d67da3-b349-4753-a48e-fd8a18793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9</TotalTime>
  <Pages>2</Pages>
  <Words>372</Words>
  <Characters>1628</Characters>
  <Application>Microsoft Office Word</Application>
  <DocSecurity>0</DocSecurity>
  <Lines>36</Lines>
  <Paragraphs>3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LLI QUETZALLI HERNANDEZ DIAZ</dc:creator>
  <cp:keywords/>
  <dc:description/>
  <cp:lastModifiedBy>YOALLI QUETZALLI HERNANDEZ DIAZ</cp:lastModifiedBy>
  <cp:revision>237</cp:revision>
  <dcterms:created xsi:type="dcterms:W3CDTF">2020-08-26T15:47:00Z</dcterms:created>
  <dcterms:modified xsi:type="dcterms:W3CDTF">2023-01-23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247FFD184BE2408510375B08927002</vt:lpwstr>
  </property>
  <property fmtid="{D5CDD505-2E9C-101B-9397-08002B2CF9AE}" pid="3" name="GrammarlyDocumentId">
    <vt:lpwstr>2982131d349168e9ffbd3cbf5292abb70e26001177e69560a8a36e18482b6e1c</vt:lpwstr>
  </property>
</Properties>
</file>